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Caracas,</w:t>
      </w:r>
      <w:r>
        <w:t xml:space="preserve"> </w:t>
      </w:r>
      <w:r>
        <w:t xml:space="preserve">Venezuela</w:t>
      </w:r>
    </w:p>
    <w:bookmarkStart w:id="20" w:name="internship-application-letter"/>
    <w:p>
      <w:pPr>
        <w:pStyle w:val="Heading1"/>
      </w:pPr>
      <w:r>
        <w:t xml:space="preserve">INTERNSHIP APPLICATION LETTER</w:t>
      </w:r>
    </w:p>
    <w:p>
      <w:pPr>
        <w:pStyle w:val="FirstParagraph"/>
      </w:pPr>
      <w:r>
        <w:t xml:space="preserve">For the Political Internship Position</w:t>
      </w:r>
    </w:p>
    <w:p>
      <w:pPr>
        <w:pStyle w:val="BodyText"/>
      </w:pPr>
      <w:r>
        <w:t xml:space="preserve">Venezuela Caracas, Venezuela</w:t>
      </w:r>
    </w:p>
    <w:bookmarkEnd w:id="20"/>
    <w:p>
      <w:pPr>
        <w:pStyle w:val="BodyText"/>
      </w:pPr>
      <w:r>
        <w:t xml:space="preserve">[Your Full Name]</w:t>
      </w:r>
      <w:r>
        <w:br/>
      </w:r>
      <w:r>
        <w:t xml:space="preserve">[Your Address, Caracas]</w:t>
      </w:r>
      <w:r>
        <w:br/>
      </w:r>
      <w:r>
        <w:t xml:space="preserve">[Phone Number] | [Email Address] | [Date]</w:t>
      </w:r>
    </w:p>
    <w:p>
      <w:pPr>
        <w:pStyle w:val="BodyText"/>
      </w:pPr>
      <w:r>
        <w:t xml:space="preserve">Dear Selection Committee of the Honorable Political Office in Caracas,</w:t>
      </w:r>
    </w:p>
    <w:p>
      <w:pPr>
        <w:pStyle w:val="BodyText"/>
      </w:pPr>
      <w:r>
        <w:t xml:space="preserve">It is with profound respect for Venezuela's political landscape and unwavering commitment to democratic renewal that I submit my formal application for the Political Internship Position within your esteemed office in Caracas. As a dedicated student of Political Science at Universidad Central de Venezuela (UCV) and an active participant in civic initiatives across Caracas neighborhoods, I have long admired the intricate work of public servants who navigate Venezuela's complex socio-political environment with integrity and vision. This internship opportunity represents not merely a professional stepping stone, but a profound chance to contribute meaningfully to the democratic fabric of our nation from the heart of its capital city.</w:t>
      </w:r>
    </w:p>
    <w:p>
      <w:pPr>
        <w:pStyle w:val="BodyText"/>
      </w:pPr>
      <w:r>
        <w:t xml:space="preserve">Venezuela Caracas stands at a pivotal moment in its history, facing both immense challenges and extraordinary opportunities for institutional rejuvenation. Having grown up amid Caracas' vibrant cultural mosaic—from the historic streets of El Silencio to the resilient communities of La Victoria—I understand firsthand how political decisions reverberate through every neighborhood. My academic studies have focused intensely on contemporary Venezuelan governance, including the constitutional framework established after 1999, electoral processes under CNE oversight, and economic policy frameworks implemented since 2013. I have closely followed legislative developments in the National Assembly and analyzed how policies impact daily life for Caracas residents—from access to healthcare in municipal clinics to transportation infrastructure along Avenida Principal.</w:t>
      </w:r>
    </w:p>
    <w:p>
      <w:pPr>
        <w:pStyle w:val="BodyText"/>
      </w:pPr>
      <w:r>
        <w:t xml:space="preserve">My academic background is complemented by hands-on civic engagement directly within Venezuela Caracas. During my sophomore year, I volunteered with a community development project in Petare, where I assisted local leaders in organizing neighborhood assemblies focused on food security and urban sanitation. This experience taught me the critical importance of grassroots dialogue—how policy must emerge from listening to citizens rather than merely being imposed upon them. More recently, I participated in non-partisan voter education workshops organized by Caracas-based civil society groups, helping citizens understand electoral processes amid Venezuela's evolving political context. These initiatives reinforced my belief that effective political service requires both theoretical knowledge and deep community connection—qualities I aim to bring to your office.</w:t>
      </w:r>
    </w:p>
    <w:p>
      <w:pPr>
        <w:pStyle w:val="BodyText"/>
      </w:pPr>
      <w:r>
        <w:t xml:space="preserve">I am particularly drawn to this internship opportunity because of its alignment with my long-term aspiration to serve as a principled public servant within Venezuela's democratic institutions. The prospect of working under the guidance of an experienced politician in Caracas offers unparalleled insight into how policy is translated from legislative intent into tangible community impact. I understand that political work in Venezuela demands navigating multifaceted challenges: economic stabilization efforts, healthcare system revitalization, and fostering inclusive dialogue among diverse Venezuelan communities. My fluency in Spanish (native) combined with basic English proficiency would allow me to assist in drafting communications for international stakeholders while maintaining authentic local engagement—a skill I recognize as increasingly valuable for Caracas-based political offices seeking global partnerships.</w:t>
      </w:r>
    </w:p>
    <w:p>
      <w:pPr>
        <w:pStyle w:val="BodyText"/>
      </w:pPr>
      <w:r>
        <w:t xml:space="preserve">My technical competencies directly support the operational needs of modern political offices. I am proficient in Microsoft Office Suite, database management, and social media analytics—tools essential for tracking constituent concerns across Caracas' digital landscape. During a previous community project, I developed a simple mobile-based feedback system that increased resident participation by 40% in local planning meetings. I also possess foundational knowledge of Venezuela's legal framework (including the Organic Law on Political Parties) and have conducted research on electoral history relevant to Caracas' political evolution since the 1980s. Crucially, I understand that political work in Venezuela requires cultural sensitivity; my family has deep roots in Caracas dating back to the early 20th century, giving me nuanced understanding of local traditions and community dynamics that textbooks cannot provide.</w:t>
      </w:r>
    </w:p>
    <w:p>
      <w:pPr>
        <w:pStyle w:val="BodyText"/>
      </w:pPr>
      <w:r>
        <w:t xml:space="preserve">What distinguishes my application is not just my academic preparation or technical skills, but a genuine commitment forged through Venezuela Caracas' unique realities. When food distribution crises impacted our neighborhood last year, I helped coordinate with local cooperatives to establish emergency supply chains—demonstrating that political service begins with practical compassion. In my Political Science thesis examining youth voter engagement in Caracas, I found that 78% of young citizens prioritize tangible community improvements over ideological debates—a perspective I believe should inform all political work from the Miraflores Palace to local councils.</w:t>
      </w:r>
    </w:p>
    <w:p>
      <w:pPr>
        <w:pStyle w:val="BodyText"/>
      </w:pPr>
      <w:r>
        <w:t xml:space="preserve">I have carefully researched your office's recent initiatives addressing urban development in Caracas, particularly the efforts to revitalize public spaces in Parque del Este and improve access to educational resources in marginalized zones. I am eager to contribute my energy and fresh perspective to these critical projects while learning from experienced political professionals who understand how policy can transform lives across Venezuela's most dynamic city. The opportunity to observe firsthand how legislative proposals evolve into action—from drafting bills through committee hearings at the National Assembly, where many of your colleagues serve—would be an invaluable education that aligns perfectly with my career trajectory.</w:t>
      </w:r>
    </w:p>
    <w:p>
      <w:pPr>
        <w:pStyle w:val="BodyText"/>
      </w:pPr>
      <w:r>
        <w:t xml:space="preserve">Venezuela Caracas is more than a geographic location; it represents the beating heart of our nation's political consciousness. I am ready to immerse myself in this environment with diligence and respect, understanding that serving in Venezuelan politics requires balancing idealism with pragmatic action. My application reflects not just an interest in gaining experience, but a commitment to upholding the highest standards of public service that our communities deserve.</w:t>
      </w:r>
    </w:p>
    <w:p>
      <w:pPr>
        <w:pStyle w:val="BodyText"/>
      </w:pPr>
      <w:r>
        <w:t xml:space="preserve">Thank you for considering my application for the Political Internship Position. I have attached my resume and academic transcripts for your review and welcome the opportunity to discuss how my skills in community engagement, policy analysis, and cultural fluency can support your office's mission. I am available at your convenience for an interview in Caracas or via virtual meeting at any time.</w:t>
      </w:r>
    </w:p>
    <w:p>
      <w:pPr>
        <w:pStyle w:val="BodyText"/>
      </w:pPr>
      <w:r>
        <w:t xml:space="preserve">Sincerely,</w:t>
      </w:r>
      <w:r>
        <w:br/>
      </w:r>
      <w:r>
        <w:br/>
      </w:r>
      <w:r>
        <w:br/>
      </w:r>
      <w:r>
        <w:t xml:space="preserve">[Your Full Name]</w:t>
      </w:r>
      <w:r>
        <w:br/>
      </w:r>
      <w:r>
        <w:t xml:space="preserve">Political Science Student, Universidad Central de Venezuela</w:t>
      </w:r>
      <w:r>
        <w:br/>
      </w:r>
      <w:r>
        <w:t xml:space="preserve">Caracas, Venezuela</w:t>
      </w:r>
    </w:p>
    <w:p>
      <w:pPr>
        <w:pStyle w:val="BodyText"/>
      </w:pPr>
      <w:r>
        <w:rPr>
          <w:bCs/>
          <w:b/>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Caracas, Venezuela</dc:title>
  <dc:creator/>
  <dc:language>en</dc:language>
  <cp:keywords/>
  <dcterms:created xsi:type="dcterms:W3CDTF">2025-12-10T07:02:41Z</dcterms:created>
  <dcterms:modified xsi:type="dcterms:W3CDTF">2025-12-10T07:02:41Z</dcterms:modified>
</cp:coreProperties>
</file>

<file path=docProps/custom.xml><?xml version="1.0" encoding="utf-8"?>
<Properties xmlns="http://schemas.openxmlformats.org/officeDocument/2006/custom-properties" xmlns:vt="http://schemas.openxmlformats.org/officeDocument/2006/docPropsVTypes"/>
</file>